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BC0E10" w14:textId="77777777" w:rsidR="004573C1" w:rsidRDefault="0042115E" w:rsidP="0042115E">
      <w:pPr>
        <w:spacing w:after="442" w:line="240" w:lineRule="auto"/>
        <w:jc w:val="center"/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COVER LETTER FORMAT</w:t>
      </w:r>
    </w:p>
    <w:p w14:paraId="24744086" w14:textId="77777777" w:rsidR="004573C1" w:rsidRDefault="0042115E">
      <w:pPr>
        <w:spacing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ADC1DD0" w14:textId="77777777" w:rsidR="004573C1" w:rsidRDefault="0042115E">
      <w:pPr>
        <w:spacing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97072D5" w14:textId="77777777" w:rsidR="004573C1" w:rsidRDefault="0042115E">
      <w:pPr>
        <w:spacing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9F206AF" w14:textId="77777777" w:rsidR="004573C1" w:rsidRDefault="0042115E" w:rsidP="0042115E">
      <w:pPr>
        <w:spacing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Dear Editor, </w:t>
      </w:r>
    </w:p>
    <w:p w14:paraId="14F72EFC" w14:textId="77777777" w:rsidR="004573C1" w:rsidRDefault="0042115E">
      <w:pPr>
        <w:spacing w:after="28"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9D230FE" w14:textId="77777777" w:rsidR="004573C1" w:rsidRDefault="0042115E">
      <w:pPr>
        <w:spacing w:line="237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>This is to confirm that the article entitled “</w:t>
      </w:r>
      <w:r w:rsidRPr="0042115E">
        <w:rPr>
          <w:rFonts w:ascii="Times New Roman" w:eastAsia="Times New Roman" w:hAnsi="Times New Roman" w:cs="Times New Roman"/>
          <w:sz w:val="24"/>
        </w:rPr>
        <w:t>Health Disparities: Building the Bri</w:t>
      </w:r>
      <w:r>
        <w:rPr>
          <w:rFonts w:ascii="Times New Roman" w:eastAsia="Times New Roman" w:hAnsi="Times New Roman" w:cs="Times New Roman"/>
          <w:sz w:val="24"/>
        </w:rPr>
        <w:t>dge between Theory and Research” submitted to the</w:t>
      </w:r>
      <w:r>
        <w:rPr>
          <w:rFonts w:ascii="Times New Roman" w:eastAsia="Times New Roman" w:hAnsi="Times New Roman" w:cs="Times New Roman"/>
          <w:i/>
          <w:sz w:val="24"/>
        </w:rPr>
        <w:t xml:space="preserve"> Indian Journal of Medical Ethics</w:t>
      </w:r>
      <w:r>
        <w:rPr>
          <w:rFonts w:ascii="Times New Roman" w:eastAsia="Times New Roman" w:hAnsi="Times New Roman" w:cs="Times New Roman"/>
          <w:sz w:val="24"/>
        </w:rPr>
        <w:t xml:space="preserve"> is original and has been co-authored by the undersigned.  All authors have participated in the work sufficiently to meet the ICMJE guidelines for authorship. All have read and approved the manuscript. </w:t>
      </w:r>
    </w:p>
    <w:p w14:paraId="3FAE69FF" w14:textId="77777777" w:rsidR="004573C1" w:rsidRDefault="0042115E">
      <w:pPr>
        <w:spacing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12540CB" w14:textId="77777777" w:rsidR="004573C1" w:rsidRDefault="0042115E">
      <w:pPr>
        <w:spacing w:line="237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he submission is not under consideration for publication in any other journal.  </w:t>
      </w:r>
    </w:p>
    <w:p w14:paraId="2D336777" w14:textId="77777777" w:rsidR="004573C1" w:rsidRDefault="0042115E">
      <w:pPr>
        <w:spacing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8151128" w14:textId="77777777" w:rsidR="004573C1" w:rsidRDefault="003262B4">
      <w:pPr>
        <w:spacing w:line="237" w:lineRule="auto"/>
        <w:ind w:left="-5" w:hanging="1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We give consent to Dr Jagriti Gangopadhyay </w:t>
      </w:r>
      <w:r w:rsidR="0042115E">
        <w:rPr>
          <w:rFonts w:ascii="Times New Roman" w:eastAsia="Times New Roman" w:hAnsi="Times New Roman" w:cs="Times New Roman"/>
          <w:sz w:val="24"/>
        </w:rPr>
        <w:t xml:space="preserve">to act as the author for correspondence. </w:t>
      </w:r>
    </w:p>
    <w:p w14:paraId="4B3FE59A" w14:textId="77777777" w:rsidR="004573C1" w:rsidRDefault="0042115E">
      <w:pPr>
        <w:spacing w:after="42"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D581604" w14:textId="77777777" w:rsidR="004573C1" w:rsidRDefault="0042115E">
      <w:pPr>
        <w:spacing w:after="46" w:line="240" w:lineRule="auto"/>
        <w:ind w:left="-5" w:hanging="10"/>
      </w:pPr>
      <w:r>
        <w:rPr>
          <w:rFonts w:ascii="Times New Roman" w:eastAsia="Times New Roman" w:hAnsi="Times New Roman" w:cs="Times New Roman"/>
          <w:sz w:val="24"/>
        </w:rPr>
        <w:t>Details of sponsorship or relevant competing interests, financ</w:t>
      </w:r>
      <w:r w:rsidR="003262B4">
        <w:rPr>
          <w:rFonts w:ascii="Times New Roman" w:eastAsia="Times New Roman" w:hAnsi="Times New Roman" w:cs="Times New Roman"/>
          <w:sz w:val="24"/>
        </w:rPr>
        <w:t xml:space="preserve">ial or otherwise: This study received no funding and has no competing interests. 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75185D2" w14:textId="77777777" w:rsidR="004573C1" w:rsidRDefault="0042115E">
      <w:pPr>
        <w:spacing w:after="46"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D87B88F" w14:textId="77777777" w:rsidR="004573C1" w:rsidRDefault="0042115E">
      <w:pPr>
        <w:spacing w:after="46" w:line="240" w:lineRule="auto"/>
        <w:ind w:left="-5" w:hanging="10"/>
      </w:pPr>
      <w:r>
        <w:rPr>
          <w:rFonts w:ascii="Times New Roman" w:eastAsia="Times New Roman" w:hAnsi="Times New Roman" w:cs="Times New Roman"/>
          <w:sz w:val="24"/>
        </w:rPr>
        <w:t xml:space="preserve">We have read the terms and conditions of authorship of IJME and accept them. </w:t>
      </w:r>
    </w:p>
    <w:p w14:paraId="1AC015AD" w14:textId="77777777" w:rsidR="004573C1" w:rsidRDefault="0042115E">
      <w:pPr>
        <w:spacing w:after="46"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60C4B83" w14:textId="673BB28A" w:rsidR="003262B4" w:rsidRPr="0042115E" w:rsidRDefault="0042115E" w:rsidP="0042115E">
      <w:pPr>
        <w:spacing w:after="43"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Contact details (mailing address, email id) and affiliation of all authors: </w:t>
      </w:r>
    </w:p>
    <w:p w14:paraId="30B9CD3D" w14:textId="77777777" w:rsidR="003262B4" w:rsidRDefault="003262B4" w:rsidP="003262B4">
      <w:pPr>
        <w:spacing w:after="46" w:line="240" w:lineRule="auto"/>
        <w:ind w:left="-5" w:hanging="10"/>
        <w:rPr>
          <w:rFonts w:ascii="Times New Roman" w:eastAsia="Times New Roman" w:hAnsi="Times New Roman" w:cs="Times New Roman"/>
          <w:sz w:val="24"/>
        </w:rPr>
      </w:pPr>
    </w:p>
    <w:p w14:paraId="63035F2C" w14:textId="77777777" w:rsidR="003262B4" w:rsidRPr="003262B4" w:rsidRDefault="003262B4" w:rsidP="003262B4">
      <w:pPr>
        <w:spacing w:after="46" w:line="240" w:lineRule="auto"/>
        <w:ind w:left="-5" w:hanging="10"/>
        <w:rPr>
          <w:rFonts w:ascii="Times New Roman" w:eastAsia="Times New Roman" w:hAnsi="Times New Roman" w:cs="Times New Roman"/>
          <w:sz w:val="24"/>
        </w:rPr>
      </w:pPr>
      <w:r w:rsidRPr="003262B4">
        <w:rPr>
          <w:rFonts w:ascii="Times New Roman" w:eastAsia="Times New Roman" w:hAnsi="Times New Roman" w:cs="Times New Roman"/>
          <w:sz w:val="24"/>
        </w:rPr>
        <w:t xml:space="preserve">Author: Jagriti Gangopadhyay </w:t>
      </w:r>
    </w:p>
    <w:p w14:paraId="1366F5CD" w14:textId="77777777" w:rsidR="003262B4" w:rsidRPr="003262B4" w:rsidRDefault="003262B4" w:rsidP="003262B4">
      <w:pPr>
        <w:spacing w:after="46" w:line="240" w:lineRule="auto"/>
        <w:ind w:left="-5" w:hanging="10"/>
        <w:rPr>
          <w:rFonts w:ascii="Times New Roman" w:eastAsia="Times New Roman" w:hAnsi="Times New Roman" w:cs="Times New Roman"/>
          <w:sz w:val="24"/>
        </w:rPr>
      </w:pPr>
      <w:r w:rsidRPr="003262B4">
        <w:rPr>
          <w:rFonts w:ascii="Times New Roman" w:eastAsia="Times New Roman" w:hAnsi="Times New Roman" w:cs="Times New Roman"/>
          <w:sz w:val="24"/>
        </w:rPr>
        <w:t xml:space="preserve">Email: jagriti.g@manipal.edu </w:t>
      </w:r>
    </w:p>
    <w:p w14:paraId="6FF072A4" w14:textId="77777777" w:rsidR="003262B4" w:rsidRPr="003262B4" w:rsidRDefault="003262B4" w:rsidP="003262B4">
      <w:pPr>
        <w:spacing w:after="46" w:line="240" w:lineRule="auto"/>
        <w:ind w:left="-5" w:hanging="10"/>
        <w:rPr>
          <w:rFonts w:ascii="Times New Roman" w:eastAsia="Times New Roman" w:hAnsi="Times New Roman" w:cs="Times New Roman"/>
          <w:sz w:val="24"/>
        </w:rPr>
      </w:pPr>
      <w:r w:rsidRPr="003262B4">
        <w:rPr>
          <w:rFonts w:ascii="Times New Roman" w:eastAsia="Times New Roman" w:hAnsi="Times New Roman" w:cs="Times New Roman"/>
          <w:sz w:val="24"/>
        </w:rPr>
        <w:t>Affiliation: Assistant Professor, Manipal Center for Humanities, Manipal Academy of Higher Education (MAHE)</w:t>
      </w:r>
    </w:p>
    <w:p w14:paraId="766AEE1E" w14:textId="77777777" w:rsidR="003262B4" w:rsidRPr="003262B4" w:rsidRDefault="003262B4" w:rsidP="003262B4">
      <w:pPr>
        <w:spacing w:after="46" w:line="240" w:lineRule="auto"/>
        <w:ind w:left="-5" w:hanging="10"/>
        <w:rPr>
          <w:rFonts w:ascii="Times New Roman" w:eastAsia="Times New Roman" w:hAnsi="Times New Roman" w:cs="Times New Roman"/>
          <w:sz w:val="24"/>
        </w:rPr>
      </w:pPr>
      <w:r w:rsidRPr="003262B4">
        <w:rPr>
          <w:rFonts w:ascii="Times New Roman" w:eastAsia="Times New Roman" w:hAnsi="Times New Roman" w:cs="Times New Roman"/>
          <w:sz w:val="24"/>
        </w:rPr>
        <w:t>Mailing Address: Planetarium Complex, Life Sciences Road, Eshwar Nagar, Manipal, Karnataka 576 104 INDIA.</w:t>
      </w:r>
    </w:p>
    <w:p w14:paraId="7F3DEE81" w14:textId="77777777" w:rsidR="004573C1" w:rsidRDefault="003262B4" w:rsidP="003262B4">
      <w:pPr>
        <w:spacing w:after="46" w:line="240" w:lineRule="auto"/>
        <w:ind w:left="-5" w:hanging="10"/>
        <w:rPr>
          <w:rFonts w:ascii="Times New Roman" w:eastAsia="Times New Roman" w:hAnsi="Times New Roman" w:cs="Times New Roman"/>
          <w:sz w:val="24"/>
        </w:rPr>
      </w:pPr>
      <w:r w:rsidRPr="003262B4">
        <w:rPr>
          <w:rFonts w:ascii="Times New Roman" w:eastAsia="Times New Roman" w:hAnsi="Times New Roman" w:cs="Times New Roman"/>
          <w:sz w:val="24"/>
        </w:rPr>
        <w:t>Ph No: 7600975263</w:t>
      </w:r>
    </w:p>
    <w:p w14:paraId="05F3C394" w14:textId="77777777" w:rsidR="003262B4" w:rsidRDefault="003262B4" w:rsidP="003262B4">
      <w:pPr>
        <w:spacing w:after="46" w:line="240" w:lineRule="auto"/>
        <w:ind w:left="-5" w:hanging="10"/>
        <w:rPr>
          <w:rFonts w:ascii="Times New Roman" w:eastAsia="Times New Roman" w:hAnsi="Times New Roman" w:cs="Times New Roman"/>
          <w:sz w:val="24"/>
        </w:rPr>
      </w:pPr>
    </w:p>
    <w:p w14:paraId="73A2A9DA" w14:textId="77777777" w:rsidR="003262B4" w:rsidRDefault="003262B4" w:rsidP="0042115E">
      <w:pPr>
        <w:spacing w:after="46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uthor: Malavika Subramanyam</w:t>
      </w:r>
    </w:p>
    <w:p w14:paraId="425B0D07" w14:textId="77777777" w:rsidR="003262B4" w:rsidRDefault="003262B4" w:rsidP="003262B4">
      <w:pPr>
        <w:spacing w:after="46" w:line="240" w:lineRule="auto"/>
        <w:ind w:left="-5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Email: </w:t>
      </w:r>
      <w:hyperlink r:id="rId6" w:history="1">
        <w:r w:rsidRPr="00591B29">
          <w:rPr>
            <w:rStyle w:val="Hyperlink"/>
            <w:rFonts w:ascii="Times New Roman" w:eastAsia="Times New Roman" w:hAnsi="Times New Roman" w:cs="Times New Roman"/>
            <w:sz w:val="24"/>
          </w:rPr>
          <w:t>malavika@iitgn.ac.in</w:t>
        </w:r>
      </w:hyperlink>
    </w:p>
    <w:p w14:paraId="3A0F90B2" w14:textId="77777777" w:rsidR="003262B4" w:rsidRDefault="003262B4" w:rsidP="003262B4">
      <w:pPr>
        <w:spacing w:after="46" w:line="240" w:lineRule="auto"/>
        <w:ind w:left="-5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ffiliation: Assistant Professor, Humanities and Social Sciences, Indian Institute of Gandhinagar</w:t>
      </w:r>
    </w:p>
    <w:p w14:paraId="022EDDA0" w14:textId="77777777" w:rsidR="003262B4" w:rsidRDefault="003262B4" w:rsidP="003262B4">
      <w:pPr>
        <w:spacing w:after="46" w:line="240" w:lineRule="auto"/>
        <w:ind w:left="-5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Mailing Address: IIT Gandhinagar, Palaj, Simkheda-382355 INDIA.</w:t>
      </w:r>
    </w:p>
    <w:p w14:paraId="5AF8F83F" w14:textId="77777777" w:rsidR="003262B4" w:rsidRDefault="003262B4" w:rsidP="003262B4">
      <w:pPr>
        <w:spacing w:after="46" w:line="240" w:lineRule="auto"/>
        <w:ind w:left="-5" w:hanging="10"/>
      </w:pPr>
      <w:r>
        <w:rPr>
          <w:rFonts w:ascii="Times New Roman" w:eastAsia="Times New Roman" w:hAnsi="Times New Roman" w:cs="Times New Roman"/>
          <w:sz w:val="24"/>
        </w:rPr>
        <w:t xml:space="preserve">Ph No: </w:t>
      </w:r>
      <w:r w:rsidRPr="003262B4">
        <w:rPr>
          <w:rFonts w:ascii="Times New Roman" w:eastAsia="Times New Roman" w:hAnsi="Times New Roman" w:cs="Times New Roman"/>
          <w:sz w:val="24"/>
        </w:rPr>
        <w:t>972 758 8917</w:t>
      </w:r>
    </w:p>
    <w:p w14:paraId="1C5880C7" w14:textId="77777777" w:rsidR="0042115E" w:rsidRDefault="0042115E" w:rsidP="0042115E">
      <w:pPr>
        <w:spacing w:after="46"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A510E64" w14:textId="587C6F07" w:rsidR="004573C1" w:rsidRDefault="0042115E" w:rsidP="0042115E">
      <w:pPr>
        <w:spacing w:after="46" w:line="240" w:lineRule="auto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Signatures of all authors:  </w:t>
      </w:r>
      <w:r w:rsidR="005B300A" w:rsidRPr="005B300A">
        <w:rPr>
          <w:rFonts w:ascii="Times New Roman" w:eastAsia="Times New Roman" w:hAnsi="Times New Roman" w:cs="Times New Roman"/>
          <w:noProof/>
          <w:sz w:val="24"/>
          <w:lang w:val="en-IN" w:eastAsia="en-IN"/>
        </w:rPr>
        <w:drawing>
          <wp:inline distT="0" distB="0" distL="0" distR="0" wp14:anchorId="7AD26F0A" wp14:editId="1F45BB9C">
            <wp:extent cx="1749658" cy="959223"/>
            <wp:effectExtent l="0" t="0" r="3175" b="0"/>
            <wp:docPr id="2" name="Picture 2" descr="C:\Users\dell\Desktop\Jagriti 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esktop\Jagriti sign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967" cy="97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46FED" w14:textId="0BD78CA8" w:rsidR="00003182" w:rsidRDefault="00003182" w:rsidP="0042115E">
      <w:pPr>
        <w:spacing w:after="1867" w:line="240" w:lineRule="auto"/>
      </w:pPr>
      <w:r>
        <w:rPr>
          <w:noProof/>
          <w:bdr w:val="none" w:sz="0" w:space="0" w:color="auto" w:frame="1"/>
          <w:lang w:val="en-IN" w:eastAsia="en-IN"/>
        </w:rPr>
        <w:drawing>
          <wp:inline distT="0" distB="0" distL="0" distR="0" wp14:anchorId="51B4E7AF" wp14:editId="3B3C1AA9">
            <wp:extent cx="2600325" cy="390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3182">
      <w:pgSz w:w="12240" w:h="15840"/>
      <w:pgMar w:top="1440" w:right="1797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22B81C" w14:textId="77777777" w:rsidR="00BE2AE2" w:rsidRDefault="00BE2AE2" w:rsidP="005B300A">
      <w:pPr>
        <w:spacing w:line="240" w:lineRule="auto"/>
      </w:pPr>
      <w:r>
        <w:separator/>
      </w:r>
    </w:p>
  </w:endnote>
  <w:endnote w:type="continuationSeparator" w:id="0">
    <w:p w14:paraId="02B71492" w14:textId="77777777" w:rsidR="00BE2AE2" w:rsidRDefault="00BE2AE2" w:rsidP="005B30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76C4D6" w14:textId="77777777" w:rsidR="00BE2AE2" w:rsidRDefault="00BE2AE2" w:rsidP="005B300A">
      <w:pPr>
        <w:spacing w:line="240" w:lineRule="auto"/>
      </w:pPr>
      <w:r>
        <w:separator/>
      </w:r>
    </w:p>
  </w:footnote>
  <w:footnote w:type="continuationSeparator" w:id="0">
    <w:p w14:paraId="3C44A90F" w14:textId="77777777" w:rsidR="00BE2AE2" w:rsidRDefault="00BE2AE2" w:rsidP="005B300A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tjS3NDG0MDU1NDNV0lEKTi0uzszPAykwrAUAEwmOliwAAAA="/>
  </w:docVars>
  <w:rsids>
    <w:rsidRoot w:val="004573C1"/>
    <w:rsid w:val="00003182"/>
    <w:rsid w:val="003262B4"/>
    <w:rsid w:val="0042115E"/>
    <w:rsid w:val="004573C1"/>
    <w:rsid w:val="005B300A"/>
    <w:rsid w:val="009105D4"/>
    <w:rsid w:val="00BE2AE2"/>
    <w:rsid w:val="00E46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B47C4"/>
  <w15:docId w15:val="{F42AF55A-7C25-4F18-BA6B-5CECBB654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62B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300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00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B300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00A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lavika@iitgn.ac.in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cp:lastModifiedBy>MD</cp:lastModifiedBy>
  <cp:revision>2</cp:revision>
  <dcterms:created xsi:type="dcterms:W3CDTF">2021-04-24T05:51:00Z</dcterms:created>
  <dcterms:modified xsi:type="dcterms:W3CDTF">2021-04-24T05:51:00Z</dcterms:modified>
</cp:coreProperties>
</file>